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า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8</w:t>
      </w:r>
      <w:r>
        <w:t xml:space="preserve"> </w:t>
      </w:r>
      <w:r>
        <w:t xml:space="preserve">ม.ค.2567</w:t>
      </w:r>
      <w:r>
        <w:t xml:space="preserve"> </w:t>
      </w:r>
      <w:r>
        <w:t xml:space="preserve">สัปดาห์นี้ทั่วไทยอุ่นขึ้น-ใต้มีฝน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8-01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ฆษณา สวัสดีค่ะคุณผู้ชมมาตรวจสอบสภาพอากาศ EMS นะคะสำหรับสัปดาห์นี้นะค่ะอากาศเย็น ประเทศไทยตอนบนมีกำลังอ่อนลงนะคะ ทำให้ช่วงวันที่ 8-13 มกราคมนี้ ภาคอีสานภาคกลางภาคตะวันออกรวมถึงกรุงเทพฯ อากาศอุ่นขึ้นประมาณ 1-2 องศาเซลเซียส พูดมากขึ้นขายตั้งแต่ทางภาคเหนือตอนบนนะคะที่อากาศจะเย็นลง ช่วงนี้มีรูป ตำบล สัปดาห์นี้ภาคเหนืออากาศเย็นเล็กน้อย หรือว่าจะมีอากาศหนาวถึงหนาวจัดและมี น้ำพริกอยู่ค่ะชนทางภาค ได้นะคะ กำลังแรงทำให้ภาคใต้ตอนล่าง มันบ่มีความเร็วเรือ ต้นไม้มรสุมภาคใต้ฝนตกลงค่ะ ตรวจสอบสภาพอากาศแบบลายผ้ากันค่ะ เรื่องที่ภาคเหนือค่ะตอนเช้าอุณหภูมิลดลง อุณหภูมิกี่องศา เบียร์ช้าง 15 องศาตะวันออกกันประมาณ 13 องศา วันนี้อากาศอุ่นขึ้น ประมาณ 13 องศา อาการมีอากาศเย็นสบายในตอนเช้าอุณหภูมิต่ำสุด ตอนกลางวันอากาศร้อนสูงสุด อุตสาห์สัปดาห์นี้อากาศอุ่นขึ้นเล็กน้อยค่ะ ภาคตะวันออก อากาศเย็นสบายเช้าอุณหภูมิต่ำสุด 9 องศา องศา ส่วนมากบริเวณชายฝั่ง จนออกช่วงนี้ คลื่นต่ำกว่า 1 เมตร อุณหภูมิต่ำสุด 20 องศาสูงสุด 35 องศาส่วนต่างๆของภาพมีฝนร้อยละ 30 40 ของพื้นที่ ของเก่า คลื่นสูงประมาณ 12 เมตร หนูก็ 2 เม็ด กรุงเทพฯและปริมณฑลมีส่วน 12.30 องศา สภาพอากาศในบ้านเรานะคะไปดูนะของฝุ่น PM 2.5 ค่ะพี่จากงานวิจัยพบว่า นิทานเหตุนะคะที่ทำให้คนป่วยเป็นโรคเบาหวานได้มากขึ้น ตามรายละเอียดกันค่ะ ร่างกายของเรามีรับเข้า ทำให้ระดับน้ำตาลในเลือดเพิ่มสูงขึ้นและเพิ่มความเสี่ยงในการเป็นโรคเบาหวานได้ค่ะ งานวิจัยภูมิศาสตร์การแพทย์ BMW หาตัวอย่างฟรีและมวลต่อเนื่อง 15 นาที 100 ไมโครกรัมลูกบาศก์เมตร อยู่ที่ 30-40 ลูกบาศก์ มาตรฐานของอนามัยโลกจำกัดไว้ที่มีต่อลูกบาศก์เมตร 1 เดือน ทำให้ระดับน้ำตาลขึ้นหรือมากกว่านั้น ความเสี่ยงของโรคเบาหวาน 2511 เพิ่มขึ้น เพิ่มความเสี่ยงในการเป็นโรคเบาหวานมากขึ้น 22 เปอร์เซ็นต์ กะว่า ลดอาหารความอ้วนและการออกกำลังกายเป็นปัจจัยที่ทำให้ชาวอินเดียในเมืองเป็นโรคเบาหวาน สาเหตุนี้ก็คือมลพิษทางอากาศ เมื่อวานจะมีข้าวเสร็จ ทำไรความดันโลหิต การทำให้หลอดเลือดแข็งตัวอนุภาคสามารถไขมันอักเสบกล้ามเนื้อหัวใจได้โดยตรง สอนการทำหน้าที่ของต่อมไร้ท่อ การผลิตอินซูลิน ฮอร์โมนที่ทำหน้าที่เปลี่ยน น้ำตาลในร่างกายของเราเป็นพลังงานเมื่อทำงานไม่เต็มที่ ในเลือดก็จะส่งแค่นั้นเองค่ะ พวกเรานี้ ทำให้เราต้องกำหนดถึงเรื่องมลพิษทางอากาศ ลดความเสี่ยงในการป่วยเป็นโรคต่างๆจาก PM 2.5 ได้ค่ะ ประเทศเปรู ประเทศที่มีนกน้อยที่สุดอันดับ 1 ของโลกก็มาตอนนี้มากกว่า 1800 สายพันธุ์เลยค่ะ แสดงว่าสำนักงานแห่งชาติของธรรมชาติโดยรัฐ เอกชน เปรูได้เป็น 897 สายพันธุ์ ความหลากหลายทางชีวภาพ วันนี้คณะกรรมการนักเรียน โคลัมเบียชนะ 1869 สายพันธุ์ r1895 สายพันธุ์ A การบันทึก แต่งหน้าขึ้น อันดับ 1 ประเทศที่มีเกาะมากที่สุดในโลกเป็นที่เรียบร้อยค่ะ ถามเกี่ยวกับสภาพอากาศ EMS และอีกหลายช่องทางข้างล่างนี้ค่ะทั้งหมดของ EMS วันนี้ค่ะพรุ่งนี้สำหรับวันนี้สวัสดีค่ะ เสียงดนตรี เล่นเก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า ฝึก Revoice พยากรณ์อากาศ 8 ม.ค.2567 สัปดาห์นี้ทั่วไทยอุ่นขึ้น-ใต้มีฝน TNN EARTH 08-01-24</dc:title>
  <dc:creator/>
  <cp:keywords/>
  <dcterms:created xsi:type="dcterms:W3CDTF">2025-03-19T05:26:58Z</dcterms:created>
  <dcterms:modified xsi:type="dcterms:W3CDTF">2025-03-19T05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ีนาคม 2568 เวลา 09.00 น.</vt:lpwstr>
  </property>
  <property fmtid="{D5CDD505-2E9C-101B-9397-08002B2CF9AE}" pid="3" name="subtitle">
    <vt:lpwstr/>
  </property>
</Properties>
</file>